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14:paraId="1B6573D1" w14:textId="77777777" w:rsidTr="00BD100F">
        <w:trPr>
          <w:trHeight w:val="720"/>
        </w:trPr>
        <w:tc>
          <w:tcPr>
            <w:tcW w:w="895" w:type="dxa"/>
            <w:vAlign w:val="center"/>
          </w:tcPr>
          <w:p w14:paraId="4008AE38" w14:textId="77777777"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14:paraId="28107BAD" w14:textId="77777777"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14:paraId="1E18D5D8" w14:textId="77777777"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17DF29" wp14:editId="42D8F778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E1BB5" w14:textId="77777777"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type w14:anchorId="2417DF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" fillcolor="white [3212]" stroked="f">
                <v:textbox>
                  <w:txbxContent>
                    <w:p w14:paraId="2C9E1BB5" w14:textId="77777777"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A695BF" w14:textId="525964B9" w:rsidR="00E279C6" w:rsidRPr="00E279C6" w:rsidRDefault="00E279C6" w:rsidP="00E279C6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222222"/>
          <w:sz w:val="20"/>
          <w:szCs w:val="20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br/>
      </w:r>
      <w:r w:rsidRPr="00E279C6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</w:rPr>
        <w:t>1</w:t>
      </w:r>
      <w:r w:rsidR="008C3AA8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</w:rPr>
        <w:t>1</w:t>
      </w:r>
      <w:r w:rsidRPr="00E279C6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  <w:vertAlign w:val="superscript"/>
        </w:rPr>
        <w:t>th</w:t>
      </w:r>
      <w:r w:rsidRPr="00E279C6">
        <w:rPr>
          <w:rFonts w:ascii="Myriad Pro" w:eastAsia="Times New Roman" w:hAnsi="Myriad Pro" w:cs="Times New Roman"/>
          <w:color w:val="000000" w:themeColor="text1"/>
          <w:sz w:val="36"/>
          <w:szCs w:val="36"/>
        </w:rPr>
        <w:t xml:space="preserve"> INTERNATIONAL </w:t>
      </w: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t>CONFERENCE ON</w:t>
      </w:r>
    </w:p>
    <w:p w14:paraId="7DCBA430" w14:textId="032D236F" w:rsidR="00E279C6" w:rsidRPr="00E279C6" w:rsidRDefault="00E279C6" w:rsidP="00E279C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Helvetica" w:eastAsia="Times New Roman" w:hAnsi="Helvetica" w:cs="Times New Roman"/>
          <w:color w:val="222222"/>
          <w:sz w:val="20"/>
          <w:szCs w:val="20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t>MANAGEMENT AND ECONOMICS</w:t>
      </w:r>
      <w:r w:rsidR="00AC1B80">
        <w:rPr>
          <w:rFonts w:ascii="Myriad Pro" w:eastAsia="Times New Roman" w:hAnsi="Myriad Pro" w:cs="Times New Roman"/>
          <w:color w:val="222222"/>
          <w:sz w:val="36"/>
          <w:szCs w:val="36"/>
        </w:rPr>
        <w:t xml:space="preserve"> (ICME 2022) .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14:paraId="27C3C293" w14:textId="77777777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14:paraId="585AA048" w14:textId="77777777"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9759C1">
              <w:rPr>
                <w:rFonts w:ascii="Myriad Pro" w:hAnsi="Myriad Pro"/>
                <w:sz w:val="36"/>
                <w:szCs w:val="36"/>
              </w:rPr>
              <w:t>Author Information Form</w:t>
            </w:r>
          </w:p>
        </w:tc>
      </w:tr>
      <w:tr w:rsidR="00755B40" w14:paraId="4EA253BA" w14:textId="77777777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14:paraId="1C0C41C5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14:paraId="1D43D72B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2211938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4472EEDF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42B4DC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DF95A28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4AD11CC9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534A21A3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75B0EBB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4989B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455F579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8AB3AEB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1F4EADFC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28755784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5E12E8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C002CA7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4DBDCFFE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2A61243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14:paraId="2AC19534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5F85C847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6D55940F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6BB6EBFA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r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6387D725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4721724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071DF9B1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2400A0B1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176E6CA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9EEAC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B6375F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26EAEF30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5980C4D3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responding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3C0BACA4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444824F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DE6D596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3B9CAA78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643F8F9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5347B377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00BCC0D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F1722D1" w14:textId="77777777" w:rsidTr="009234CC">
        <w:trPr>
          <w:trHeight w:val="510"/>
        </w:trPr>
        <w:tc>
          <w:tcPr>
            <w:tcW w:w="3955" w:type="dxa"/>
            <w:tcBorders>
              <w:top w:val="nil"/>
            </w:tcBorders>
            <w:vAlign w:val="center"/>
          </w:tcPr>
          <w:p w14:paraId="75745B43" w14:textId="77777777" w:rsidR="00755B40" w:rsidRPr="00755B40" w:rsidRDefault="00081665" w:rsidP="000816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vAlign w:val="center"/>
          </w:tcPr>
          <w:p w14:paraId="0BDE029E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</w:tbl>
    <w:p w14:paraId="159F8757" w14:textId="77777777" w:rsidR="00081665" w:rsidRPr="00DB130E" w:rsidRDefault="00DB130E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DB130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9A8CB0" wp14:editId="7C140A76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9150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48856" w14:textId="77777777" w:rsidR="00DB130E" w:rsidRDefault="00DB1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189A8CB0" id="_x0000_s1027" type="#_x0000_t202" style="position:absolute;margin-left:414.55pt;margin-top:46.5pt;width:465.75pt;height:111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">
                <v:textbox>
                  <w:txbxContent>
                    <w:p w14:paraId="4B448856" w14:textId="77777777" w:rsidR="00DB130E" w:rsidRDefault="00DB130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*</w:t>
      </w:r>
      <w:r w:rsidR="00BD100F">
        <w:rPr>
          <w:rFonts w:ascii="Times New Roman" w:hAnsi="Times New Roman" w:cs="Times New Roman"/>
          <w:sz w:val="24"/>
          <w:szCs w:val="24"/>
        </w:rPr>
        <w:t xml:space="preserve"> 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If number of authors </w:t>
      </w:r>
      <w:r w:rsidR="00BD100F">
        <w:rPr>
          <w:rFonts w:ascii="Times New Roman" w:hAnsi="Times New Roman" w:cs="Times New Roman"/>
          <w:sz w:val="24"/>
          <w:szCs w:val="24"/>
        </w:rPr>
        <w:t>are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more than three</w:t>
      </w:r>
      <w:r w:rsidRPr="00DB130E">
        <w:rPr>
          <w:rFonts w:ascii="Times New Roman" w:hAnsi="Times New Roman" w:cs="Times New Roman"/>
          <w:sz w:val="24"/>
          <w:szCs w:val="24"/>
        </w:rPr>
        <w:t>,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please insert</w:t>
      </w:r>
      <w:r w:rsidRPr="00DB130E">
        <w:rPr>
          <w:rFonts w:ascii="Times New Roman" w:hAnsi="Times New Roman" w:cs="Times New Roman"/>
          <w:sz w:val="24"/>
          <w:szCs w:val="24"/>
        </w:rPr>
        <w:t xml:space="preserve"> the relevant informatio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B130E">
        <w:rPr>
          <w:rFonts w:ascii="Times New Roman" w:hAnsi="Times New Roman" w:cs="Times New Roman"/>
          <w:sz w:val="24"/>
          <w:szCs w:val="24"/>
        </w:rPr>
        <w:t>follow</w:t>
      </w:r>
      <w:r w:rsidR="00BD100F">
        <w:rPr>
          <w:rFonts w:ascii="Times New Roman" w:hAnsi="Times New Roman" w:cs="Times New Roman"/>
          <w:sz w:val="24"/>
          <w:szCs w:val="24"/>
        </w:rPr>
        <w:t>ing</w:t>
      </w:r>
      <w:r w:rsidRPr="00DB130E">
        <w:rPr>
          <w:rFonts w:ascii="Times New Roman" w:hAnsi="Times New Roman" w:cs="Times New Roman"/>
          <w:sz w:val="24"/>
          <w:szCs w:val="24"/>
        </w:rPr>
        <w:t xml:space="preserve"> space </w:t>
      </w:r>
    </w:p>
    <w:sectPr w:rsidR="00081665" w:rsidRPr="00DB130E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altName w:val="Eras Medium ITC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AUAfo4u6SwAAAA="/>
  </w:docVars>
  <w:rsids>
    <w:rsidRoot w:val="00450C39"/>
    <w:rsid w:val="00057707"/>
    <w:rsid w:val="00081665"/>
    <w:rsid w:val="00116826"/>
    <w:rsid w:val="002E4760"/>
    <w:rsid w:val="003875F8"/>
    <w:rsid w:val="00450C39"/>
    <w:rsid w:val="005C7546"/>
    <w:rsid w:val="006731A3"/>
    <w:rsid w:val="00755B40"/>
    <w:rsid w:val="00760B04"/>
    <w:rsid w:val="008C3AA8"/>
    <w:rsid w:val="009234CC"/>
    <w:rsid w:val="009759C1"/>
    <w:rsid w:val="009C5295"/>
    <w:rsid w:val="00AC1B80"/>
    <w:rsid w:val="00BD100F"/>
    <w:rsid w:val="00BE2170"/>
    <w:rsid w:val="00BF6C54"/>
    <w:rsid w:val="00DB130E"/>
    <w:rsid w:val="00E2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9369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79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5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hp</cp:lastModifiedBy>
  <cp:revision>3</cp:revision>
  <cp:lastPrinted>2018-02-01T16:06:00Z</cp:lastPrinted>
  <dcterms:created xsi:type="dcterms:W3CDTF">2022-04-06T03:03:00Z</dcterms:created>
  <dcterms:modified xsi:type="dcterms:W3CDTF">2022-04-06T03:09:00Z</dcterms:modified>
</cp:coreProperties>
</file>